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2" w14:textId="55581807" w:rsidR="007D7E60" w:rsidRDefault="00D65FBD" w:rsidP="00D65FBD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  <w:r w:rsidRPr="00D65FBD">
        <w:rPr>
          <w:rFonts w:ascii="Times New Roman" w:hAnsi="Times New Roman" w:cs="Times New Roman"/>
          <w:b/>
          <w:color w:val="00B0F0"/>
          <w:sz w:val="32"/>
        </w:rPr>
        <w:t>Spring</w:t>
      </w:r>
      <w:r w:rsidR="0005670E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Pr="00D65FBD">
        <w:rPr>
          <w:rFonts w:ascii="Times New Roman" w:hAnsi="Times New Roman" w:cs="Times New Roman"/>
          <w:b/>
          <w:color w:val="00B0F0"/>
          <w:sz w:val="32"/>
        </w:rPr>
        <w:t>2021-22</w:t>
      </w: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460602D0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85375A">
        <w:rPr>
          <w:rFonts w:ascii="Times New Roman" w:hAnsi="Times New Roman" w:cs="Times New Roman"/>
          <w:b/>
          <w:color w:val="000000" w:themeColor="text1"/>
          <w:sz w:val="32"/>
        </w:rPr>
        <w:t>Vaccine Registration and Management System</w:t>
      </w:r>
    </w:p>
    <w:p w14:paraId="23B57525" w14:textId="42BCD571"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346F86">
        <w:rPr>
          <w:rFonts w:ascii="Times New Roman" w:hAnsi="Times New Roman" w:cs="Times New Roman"/>
          <w:b/>
          <w:color w:val="000000" w:themeColor="text1"/>
          <w:sz w:val="32"/>
        </w:rPr>
        <w:t>E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5E400782" w:rsidR="007D7E60" w:rsidRPr="008A7DF5" w:rsidRDefault="00346F86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Md. Asif Anower</w:t>
            </w:r>
          </w:p>
        </w:tc>
        <w:tc>
          <w:tcPr>
            <w:tcW w:w="3932" w:type="dxa"/>
            <w:vAlign w:val="center"/>
          </w:tcPr>
          <w:p w14:paraId="0C58B86D" w14:textId="4EAF1934" w:rsidR="007D7E60" w:rsidRPr="008A7DF5" w:rsidRDefault="00346F86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8-37992-2</w:t>
            </w: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6FB12433" w:rsidR="007D7E60" w:rsidRPr="008A7DF5" w:rsidRDefault="007E5ED6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Nafis Sadik</w:t>
            </w:r>
          </w:p>
        </w:tc>
        <w:tc>
          <w:tcPr>
            <w:tcW w:w="3932" w:type="dxa"/>
            <w:vAlign w:val="center"/>
          </w:tcPr>
          <w:p w14:paraId="0C58B870" w14:textId="6255E00B" w:rsidR="007D7E60" w:rsidRPr="008A7DF5" w:rsidRDefault="007E5ED6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8-38230-2</w:t>
            </w:r>
          </w:p>
        </w:tc>
      </w:tr>
      <w:tr w:rsidR="007E5ED6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112564C6" w:rsidR="007E5ED6" w:rsidRPr="008A7DF5" w:rsidRDefault="007E5ED6" w:rsidP="007E5ED6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Shaolin Sakib Oppi</w:t>
            </w:r>
          </w:p>
        </w:tc>
        <w:tc>
          <w:tcPr>
            <w:tcW w:w="3932" w:type="dxa"/>
            <w:vAlign w:val="center"/>
          </w:tcPr>
          <w:p w14:paraId="0C58B873" w14:textId="1D6CD0B9" w:rsidR="007E5ED6" w:rsidRPr="008A7DF5" w:rsidRDefault="007E5ED6" w:rsidP="007E5ED6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8-38306-2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6D211629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295C14CA" w14:textId="77777777" w:rsidR="004B316B" w:rsidRDefault="004B316B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5E68FE54" w:rsidR="00260B94" w:rsidRPr="007D7E60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6AEB271B" w14:textId="77777777" w:rsidR="00981ECE" w:rsidRDefault="00981ECE" w:rsidP="00981ECE">
      <w:pPr>
        <w:spacing w:before="120" w:after="120"/>
        <w:rPr>
          <w:rFonts w:ascii="Cambria" w:hAnsi="Cambria"/>
        </w:rPr>
      </w:pPr>
      <w:r>
        <w:rPr>
          <w:rFonts w:ascii="Cambria" w:hAnsi="Cambria"/>
        </w:rPr>
        <w:t>Every government in the world has taken some steps to counteract the Covid-19 outbreak. Bangladesh is not the opposite. Bangladesh, like other countries around the world, is being vaccinated to overcome Covid-19. Bangladesh's government has a new problem in distributing adequate vaccines due to the country's large population.</w:t>
      </w:r>
    </w:p>
    <w:p w14:paraId="5A4834D6" w14:textId="0A2F8F6E" w:rsidR="00981ECE" w:rsidRDefault="00981ECE" w:rsidP="00981ECE">
      <w:pPr>
        <w:spacing w:before="120" w:after="120"/>
        <w:rPr>
          <w:rFonts w:ascii="Cambria" w:hAnsi="Cambria"/>
        </w:rPr>
      </w:pPr>
      <w:r>
        <w:rPr>
          <w:rFonts w:ascii="Cambria" w:hAnsi="Cambria"/>
        </w:rPr>
        <w:t>Furthermore, the Bangladeshi government has proclaimed a national emergency across the country on multiple occasions. As a result, manually registering vaccines would be a huge problem. One of the best and smartest solutions to overcome this challenge is by using a proper vaccine registration web application. Users can use our website to obtain all other vaccines provided by the Government of Bangladesh, in addition to the covid-19 vaccine. Even if users frequently forget the time of their next vaccination, we will send an automated warning SMS/email to the user via our website so that the user can administer his/her scheduled vaccine on time and not miss his/her vaccination date. Users need to provide personal information including their mobile number, NID number, name, age, and address in order to register for vaccines.</w:t>
      </w:r>
    </w:p>
    <w:p w14:paraId="21319844" w14:textId="2CBE1978" w:rsidR="00E701EB" w:rsidRDefault="00981ECE" w:rsidP="00981ECE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Cambria" w:hAnsi="Cambria"/>
        </w:rPr>
        <w:t>This information will assist the government in appropriately distributing vaccination around the country.</w:t>
      </w:r>
    </w:p>
    <w:p w14:paraId="06AB3DD3" w14:textId="630A6935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14:paraId="0C58B87D" w14:textId="6CAA25C7" w:rsidR="002B29B8" w:rsidRDefault="00311AF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noProof/>
        </w:rPr>
        <w:drawing>
          <wp:inline distT="0" distB="0" distL="0" distR="0" wp14:anchorId="56782526" wp14:editId="076D7736">
            <wp:extent cx="1655079" cy="57245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60937" cy="5744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12334" w14:textId="73506026" w:rsidR="00F31D53" w:rsidRDefault="00F31D5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D857EF9" w14:textId="77777777" w:rsidR="00F31D53" w:rsidRDefault="00F31D5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F775364" w14:textId="4C964074" w:rsidR="007425D1" w:rsidRPr="004B316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5BA378D1" w14:textId="5769ED1D" w:rsidR="00D0165F" w:rsidRDefault="00F31D53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r>
        <w:rPr>
          <w:rFonts w:ascii="Consolas" w:hAnsi="Consolas" w:cs="Times New Roman"/>
          <w:b/>
          <w:i/>
          <w:sz w:val="24"/>
          <w:szCs w:val="24"/>
          <w:u w:val="single"/>
        </w:rPr>
        <w:t>Authentication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</w:p>
    <w:p w14:paraId="25A613A1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96A948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</w:p>
    <w:p w14:paraId="38D14BD3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error_reporting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056A163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session_star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67A349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p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_SESSIO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message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39409F0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mysqli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4EC9B0"/>
          <w:sz w:val="21"/>
          <w:szCs w:val="21"/>
        </w:rPr>
        <w:t>mysqli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localhost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root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mydb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F22D53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5BA0B5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Done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]))</w:t>
      </w:r>
    </w:p>
    <w:p w14:paraId="3431434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0EDE60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cod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code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19FB84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otp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mysqli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"select * from `user_information` where `user_information`.`NIDNO` =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p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limit 1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76E163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ll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otp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5566D2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FA66E1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ll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vkey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]==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cod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ED9A0E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</w:p>
    <w:p w14:paraId="6DFD806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session_star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134A147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_SESSIO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NID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p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B1BE5F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Location: survey.php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8518E3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BC9C63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46C738C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</w:p>
    <w:p w14:paraId="63DAE91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602DD2C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di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Verification Code Didn't matched.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8FCF76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BAD4BE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246541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F1572A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4DBC776" w14:textId="77777777" w:rsidR="00F31D53" w:rsidRPr="00F31D53" w:rsidRDefault="00F31D53" w:rsidP="00F31D5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4E7FB117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13B9942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1764D8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lang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en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2880875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7B94BF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A520C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harse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UTF-8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E7FD9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viewport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width=device-width, initial-scale=1.0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DF753C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Vaccine Registration and Management System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455EAA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Rstyle.css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F18286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https://kit.fontawesome.com/a076d05399.js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CD34E3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16D4AF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8E0855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867741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navbar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3DDF71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ontent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5C170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logo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8ED195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index.php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Vaccine Registration and Management System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AF1698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A6B55B7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menu-list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2C3FAE3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icon cancel-btn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37CB327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fas fa-times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1F1AD1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F8A47F6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index.php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Home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6F784D5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registration.php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Registration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0AF9866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tatus.php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Registration Status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7663A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GetLogin.php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Vaccine card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7DA25B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ertificate.php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Vaccine Certificate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6E660E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Web-Portal-User-Manual.pdf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Manual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1F91C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92914D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icon menu-btn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810DB1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fas fa-bars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9B0CAA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E5C553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73D2CCA" w14:textId="77777777" w:rsidR="00F31D53" w:rsidRPr="00F31D53" w:rsidRDefault="00F31D53" w:rsidP="00F31D5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0EC221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outer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DE59F7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D240F9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B761E5E" w14:textId="77777777" w:rsidR="00F31D53" w:rsidRPr="00F31D53" w:rsidRDefault="00F31D53" w:rsidP="00F31D5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D77DD2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ard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A6D102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inner-box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ard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5120F06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ard-front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D7250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ustom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8B390A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POST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C1F33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Enter the Verification Code that was sent to your email.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9D8CC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92EA6C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DC0FD2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number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ode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input-box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Verification Code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required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BBB6D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F62975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454F63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Done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background-color:lime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input-box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A758CD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AA9FD0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65D1AB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CD5924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85A6EE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05EB44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C3789A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9A77393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banner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809ADF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about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6629A5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ontent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C8DB3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title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78FC43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1678B5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https://corona.gov.bd/?gclid=CjwKCAjw9uKIBhA8EiwAYPUS3NT1aqhKIvAlZh0jH0X_KkBCrrE15ZV10HJw6nRhlWYTeuWjKZ-xTxoCe40QAvD_BwE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Bangladesh Covid 19 Information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C5A1B4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7D5E20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34D72B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https://www.worldometers.info/coronavirus/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World Covid 19 Information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D36FBE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16B68F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0A6E2E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D5CD9C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E1C1AF5" w14:textId="77777777" w:rsidR="00F31D53" w:rsidRPr="00F31D53" w:rsidRDefault="00F31D53" w:rsidP="00F31D5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47431D8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4D03C2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4FC1FF"/>
          <w:sz w:val="21"/>
          <w:szCs w:val="21"/>
        </w:rPr>
        <w:t>body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querySelecto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body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3A1616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4FC1FF"/>
          <w:sz w:val="21"/>
          <w:szCs w:val="21"/>
        </w:rPr>
        <w:t>navba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querySelecto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.navbar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122FC0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4FC1FF"/>
          <w:sz w:val="21"/>
          <w:szCs w:val="21"/>
        </w:rPr>
        <w:t>menuBt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querySelecto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.menu-btn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62C186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4FC1FF"/>
          <w:sz w:val="21"/>
          <w:szCs w:val="21"/>
        </w:rPr>
        <w:t>cancelBt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querySelecto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.cancel-btn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4B1CCA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menuBt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onclick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406538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vba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how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1BF48D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menuBt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hide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25A6867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disabled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163FA67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38A2A1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ancelBt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onclick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67DAB0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disabled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E17940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vba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how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9975C0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menuBt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hide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EB2B0C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835285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window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onscroll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A58C435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scrollY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r w:rsidRPr="00F31D53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?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vba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ticky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: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vba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ticky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A6BE6B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87FD76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B78204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7A252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AF0CE5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29CDA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7A982E5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1964A722" w14:textId="77777777" w:rsidR="00F31D53" w:rsidRDefault="00F31D53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F61DA4D" w14:textId="77777777" w:rsidR="00F31D53" w:rsidRDefault="00F31D53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48AF6B2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B0D2408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3A5FD67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15BB626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5CC439C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3623284" w14:textId="1667C3B9" w:rsidR="00D0165F" w:rsidRDefault="00F31D53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r>
        <w:rPr>
          <w:rFonts w:ascii="Consolas" w:hAnsi="Consolas" w:cs="Times New Roman"/>
          <w:b/>
          <w:i/>
          <w:sz w:val="24"/>
          <w:szCs w:val="24"/>
          <w:u w:val="single"/>
        </w:rPr>
        <w:t>certificate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</w:p>
    <w:p w14:paraId="7938C5F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131944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</w:p>
    <w:p w14:paraId="0612B00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error_reporting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5F6D707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9A3F80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mysqli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4EC9B0"/>
          <w:sz w:val="21"/>
          <w:szCs w:val="21"/>
        </w:rPr>
        <w:t>mysqli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localhost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root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mydb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26E8E7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5B487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Done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]))</w:t>
      </w:r>
    </w:p>
    <w:p w14:paraId="36F8A92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C7EB49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code1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code1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3E2896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cod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code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</w:p>
    <w:p w14:paraId="44BEF795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NID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NID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6D2CF8E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p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pass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71568837" w14:textId="77777777" w:rsidR="00F31D53" w:rsidRPr="00F31D53" w:rsidRDefault="00F31D53" w:rsidP="00F31D5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B4AA6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code1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!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code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0F92393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</w:p>
    <w:p w14:paraId="20D6C487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di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Your code is not correct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A3E27E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D8E10A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7E22A06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</w:p>
    <w:p w14:paraId="11715EE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455172C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check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mysqli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user_information u</w:t>
      </w:r>
    </w:p>
    <w:p w14:paraId="60ADB12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                           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JOIN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workeraccess w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on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u.RegistrationNO 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w.RegistrationNO</w:t>
      </w:r>
    </w:p>
    <w:p w14:paraId="02723C7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                           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u.NIDNO 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NID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385D75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0A36DC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show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check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8B7C3E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show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NIDNO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]==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NID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CE3A047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5388AD7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</w:p>
    <w:p w14:paraId="3D72A63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show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]==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p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26031F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6F6AFA8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show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Dose1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= 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YES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show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Dose2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= 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YES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61AB0E3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{</w:t>
      </w:r>
    </w:p>
    <w:p w14:paraId="7900E12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session_star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1CBB77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_SESSIO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'sql'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show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RegistrationNO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6F4B3A8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Location: cert.php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4106FF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}</w:t>
      </w:r>
    </w:p>
    <w:p w14:paraId="75A4D99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03CFEF3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di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YOUR DOSES ARE NOT COMPLETED YET.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F0DA2F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}</w:t>
      </w:r>
    </w:p>
    <w:p w14:paraId="5932C7A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0C21782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B0A618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di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Your Password is not Correct.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84B71B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61559FC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CDFF85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746703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44C465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r w:rsidRPr="00F31D53">
        <w:rPr>
          <w:rFonts w:ascii="Consolas" w:eastAsia="Times New Roman" w:hAnsi="Consolas" w:cs="Times New Roman"/>
          <w:color w:val="C586C0"/>
          <w:sz w:val="21"/>
          <w:szCs w:val="21"/>
        </w:rPr>
        <w:t>di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YOU ARE NOT REGISTERED.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D349A8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6191C16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C57592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E04DD6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BAD9765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D95F0A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6C3D42C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36C00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071A52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lang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en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2DAD15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F9DEB9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8630845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harse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UTF-8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411CC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viewport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width=device-width, initial-scale=1.0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EFAC73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Vaccine Registration and Management System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5B9E55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Rstyle.css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7A042A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https://kit.fontawesome.com/a076d05399.js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A2ABB4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45FFAE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129FEE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325F07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navbar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185DBD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ontent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74EC6C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logo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42BAE3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index.php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Vaccine Registration and Management System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C61346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DE21D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menu-list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3C63FC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icon cancel-btn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889D7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fas fa-times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F0E9E1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ED40F4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index.php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Home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85A1937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registration.php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Registration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3861C56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tatus.php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Registration Status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AF9E26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GetLogin.php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Vaccine card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F6FC7D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GetLogin.php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Vaccine Certificate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E513F2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WebPortalUserManual.pdf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Manual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DF12ED6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89E95E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icon menu-btn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6E936F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fas fa-bars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EEE4E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D0EBE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7F5EEC8" w14:textId="77777777" w:rsidR="00F31D53" w:rsidRPr="00F31D53" w:rsidRDefault="00F31D53" w:rsidP="00F31D5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0D6328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outer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45DC7B3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CC309A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15512AB" w14:textId="77777777" w:rsidR="00F31D53" w:rsidRPr="00F31D53" w:rsidRDefault="00F31D53" w:rsidP="00F31D5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7BA184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ard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941C2F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inner-box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ard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AE25F6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ard-front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972665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4CD819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POST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AF1FB4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number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NID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input-box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Your NID No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required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0411F05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pass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input-box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required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D4FC8F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</w:p>
    <w:p w14:paraId="78DCECB6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E720B9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rand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 font-size: 25px; text-align: center; background:cornsilk; 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834458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85B139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</w:p>
    <w:p w14:paraId="390A9A3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Random_cod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= 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subst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md5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mt_rand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31D53">
        <w:rPr>
          <w:rFonts w:ascii="Consolas" w:eastAsia="Times New Roman" w:hAnsi="Consolas" w:cs="Times New Roman"/>
          <w:color w:val="B5CEA8"/>
          <w:sz w:val="21"/>
          <w:szCs w:val="21"/>
        </w:rPr>
        <w:t>900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)),</w:t>
      </w:r>
      <w:r w:rsidRPr="00F31D5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31D53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; 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Random_cod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66CBD39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Enter the Letters Correctly: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48192B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9E5384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ode1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random code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input-box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Enter the code: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19AE2EC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</w:p>
    <w:p w14:paraId="4A4465D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hidden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ode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$Random_cod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3D041777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104FDB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785DB8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</w:p>
    <w:p w14:paraId="05447F0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FCACC7F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Done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background-color:lime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input-box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213F583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2BE601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C79CA8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75B1A9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D172D2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2D04E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3218E1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95524E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banner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274B6D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about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29612B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content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257F4E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title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35C3D2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4A1FFB1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https://corona.gov.bd/?gclid=CjwKCAjw9uKIBhA8EiwAYPUS3NT1aqhKIvAlZh0jH0X_KkBCrrE15ZV10HJw6nRhlWYTeuWjKZ-xTxoCe40QAvD_BwE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Bangladesh Covid 19 Information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DB07F0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ECC457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D92112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https://www.worldometers.info/coronavirus/"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World Covid 19 Information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7A8784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1B32B5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F750758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A7A0A5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4CAC682" w14:textId="77777777" w:rsidR="00F31D53" w:rsidRPr="00F31D53" w:rsidRDefault="00F31D53" w:rsidP="00F31D5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222E7113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AB4A58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4FC1FF"/>
          <w:sz w:val="21"/>
          <w:szCs w:val="21"/>
        </w:rPr>
        <w:t>body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querySelecto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body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F3E9AF6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4FC1FF"/>
          <w:sz w:val="21"/>
          <w:szCs w:val="21"/>
        </w:rPr>
        <w:t>navba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querySelecto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.navbar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FCB9953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4FC1FF"/>
          <w:sz w:val="21"/>
          <w:szCs w:val="21"/>
        </w:rPr>
        <w:t>menuBt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querySelecto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.menu-btn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0C5C35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31D53">
        <w:rPr>
          <w:rFonts w:ascii="Consolas" w:eastAsia="Times New Roman" w:hAnsi="Consolas" w:cs="Times New Roman"/>
          <w:color w:val="4FC1FF"/>
          <w:sz w:val="21"/>
          <w:szCs w:val="21"/>
        </w:rPr>
        <w:t>cancelBt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querySelecto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.cancel-btn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DE3D7A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menuBt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onclick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8D586A5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vba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how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29B6BB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menuBt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hide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F811EF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disabled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78E5D8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BA79FF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ancelBt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onclick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8AFE9D2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disabled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FA9EE2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vba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how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5218E2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menuBtn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hide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3584FE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DFE3EE9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window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onscroll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DC0635C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scrollY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r w:rsidRPr="00F31D53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?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vba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ticky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: 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navbar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1D53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1D53">
        <w:rPr>
          <w:rFonts w:ascii="Consolas" w:eastAsia="Times New Roman" w:hAnsi="Consolas" w:cs="Times New Roman"/>
          <w:color w:val="CE9178"/>
          <w:sz w:val="21"/>
          <w:szCs w:val="21"/>
        </w:rPr>
        <w:t>"sticky"</w:t>
      </w: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8B09DDB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AA4C7CE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E91FD3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1ACA0A4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69B961D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9DA848A" w14:textId="77777777" w:rsidR="00F31D53" w:rsidRPr="00F31D53" w:rsidRDefault="00F31D53" w:rsidP="00F31D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31D53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F31D5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20EC682" w14:textId="0FB80201" w:rsidR="00D0165F" w:rsidRPr="00D0165F" w:rsidRDefault="00D0165F" w:rsidP="00B47E1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605C6381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4D787A63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A122233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69A142E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D1717C3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1A53B7F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0D89190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2C26D85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60F2F49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86A49EA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7DC8DC7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027D481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A93A452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4B3B8D6C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E541583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3CCA538F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46D8B81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992F7FA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51A00E5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37EF74CC" w14:textId="77777777" w:rsidR="00D73A21" w:rsidRDefault="00D73A21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E905EC1" w14:textId="21A0FBFA" w:rsidR="00D0165F" w:rsidRDefault="00F31D53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r>
        <w:rPr>
          <w:rFonts w:ascii="Consolas" w:hAnsi="Consolas" w:cs="Times New Roman"/>
          <w:b/>
          <w:i/>
          <w:sz w:val="24"/>
          <w:szCs w:val="24"/>
          <w:u w:val="single"/>
        </w:rPr>
        <w:t>registration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</w:p>
    <w:p w14:paraId="538FBDA5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C6B33A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&lt;?php</w:t>
      </w:r>
    </w:p>
    <w:p w14:paraId="07A9F1AE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//Include required PHPMailer files</w:t>
      </w:r>
    </w:p>
    <w:p w14:paraId="1DA9496D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requir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includes/PHPMailer.php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2728A5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requir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includes/SMTP.php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318709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requir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includes/Exception.php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A16724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//Define name spaces</w:t>
      </w:r>
    </w:p>
    <w:p w14:paraId="3A2A46D6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us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PHPMailer\PHPMailer\</w:t>
      </w:r>
      <w:r w:rsidRPr="004B316B">
        <w:rPr>
          <w:rFonts w:ascii="Consolas" w:eastAsia="Times New Roman" w:hAnsi="Consolas" w:cs="Times New Roman"/>
          <w:color w:val="4EC9B0"/>
          <w:sz w:val="21"/>
          <w:szCs w:val="21"/>
        </w:rPr>
        <w:t>PHPMailer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2EC5910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us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PHPMailer\PHPMailer\</w:t>
      </w:r>
      <w:r w:rsidRPr="004B316B">
        <w:rPr>
          <w:rFonts w:ascii="Consolas" w:eastAsia="Times New Roman" w:hAnsi="Consolas" w:cs="Times New Roman"/>
          <w:color w:val="4EC9B0"/>
          <w:sz w:val="21"/>
          <w:szCs w:val="21"/>
        </w:rPr>
        <w:t>SMTP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0215BB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us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PHPMailer\PHPMailer\</w:t>
      </w:r>
      <w:r w:rsidRPr="004B316B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AC7FEA1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//Create instance of PHPMailer</w:t>
      </w:r>
    </w:p>
    <w:p w14:paraId="45804918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4EC9B0"/>
          <w:sz w:val="21"/>
          <w:szCs w:val="21"/>
        </w:rPr>
        <w:t>PHPMailer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580F90E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//Set mailer to use smtp</w:t>
      </w:r>
    </w:p>
    <w:p w14:paraId="1FDF7809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isSMTP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B0CC4F7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//Define smtp host</w:t>
      </w:r>
    </w:p>
    <w:p w14:paraId="13ED0D7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Ho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smtp.gmail.com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829C6D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//Enable smtp authentication</w:t>
      </w:r>
    </w:p>
    <w:p w14:paraId="45BD628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SMTPAuth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D79684E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//Set smtp encryption type (ssl/tls)</w:t>
      </w:r>
    </w:p>
    <w:p w14:paraId="05A31F9A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SMTPSecur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tls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E001150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//Port to connect smtp</w:t>
      </w:r>
    </w:p>
    <w:p w14:paraId="43A5170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Por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587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F70859D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//Set gmail username</w:t>
      </w:r>
    </w:p>
    <w:p w14:paraId="0AC2A25E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example@gmail.com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7DBAAD1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//Set gmail password</w:t>
      </w:r>
    </w:p>
    <w:p w14:paraId="7134F661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example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7DCDB01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//Email subject</w:t>
      </w:r>
    </w:p>
    <w:p w14:paraId="0ECA814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Confirmation code from Vaccine Registration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9CDE79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//Set sender email</w:t>
      </w:r>
    </w:p>
    <w:p w14:paraId="3B3B710A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setFrom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example2@gmail.com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26C61E6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//Enable HTML</w:t>
      </w:r>
    </w:p>
    <w:p w14:paraId="42F4A98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isHTM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F181B9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E88778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error_reporting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5A1BEDD" w14:textId="77777777" w:rsidR="004B316B" w:rsidRPr="004B316B" w:rsidRDefault="004B316B" w:rsidP="004B316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9240DF0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ysqli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4EC9B0"/>
          <w:sz w:val="21"/>
          <w:szCs w:val="21"/>
        </w:rPr>
        <w:t>mysqli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localhost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root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mydb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737680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39DFAEE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submit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]))</w:t>
      </w:r>
    </w:p>
    <w:p w14:paraId="4EB04D0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</w:p>
    <w:p w14:paraId="5C8729AE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NID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NID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4856DDE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DB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DB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478B39F6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433B6CCE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p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pass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59C9FDE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cop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CoPass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351DF29D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typ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options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58F1424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87B3E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typ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ysqli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real_escape_string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typ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30E255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NID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ysqli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real_escape_string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NID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0BAAAA8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DB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ysqli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real_escape_string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DB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431D02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ysqli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real_escape_string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60ACF2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p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ysqli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real_escape_string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p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7B97EA9" w14:textId="77777777" w:rsidR="004B316B" w:rsidRPr="004B316B" w:rsidRDefault="004B316B" w:rsidP="004B316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23CC00E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NIDcheck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ysqli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national_database`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national_database`.`NID NO` 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NID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mit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FA0CECD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NIDcheck2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ysqli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user_information`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user_information`.`NIDNO` 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NID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mit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72A4FB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D41C128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check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NIDcheck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E9BD7B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check2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NIDcheck2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BAEC26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dat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check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Date of Birth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0A648AC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E2C2E29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NIDcheck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num_row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r w:rsidRPr="004B316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!(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NID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check2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NIDNO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]))</w:t>
      </w:r>
    </w:p>
    <w:p w14:paraId="0FF3B42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352630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(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dat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DB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AACF15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37B421A7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p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!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cop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47BC53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{</w:t>
      </w:r>
    </w:p>
    <w:p w14:paraId="6B4A3FC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di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Passwords didn't matched.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A7E6D5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}</w:t>
      </w:r>
    </w:p>
    <w:p w14:paraId="7F369D8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6D45C02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{</w:t>
      </w:r>
    </w:p>
    <w:p w14:paraId="27E93A90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978682D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vkey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rand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B415339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inser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ysqli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INSERT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INTO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user_information` (`NIDNO`, `Date of Birth`, `Email`, `vkey`, `Password`,`Type`)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VALUES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('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NID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,'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DB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, '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, '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vkey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, '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pass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, '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type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)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422997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otp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ysqli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"select * from `user_information` where `user_information`.`NIDNO`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NID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 xml:space="preserve"> limit 1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E66F379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l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otp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E97697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//Email body</w:t>
      </w:r>
    </w:p>
    <w:p w14:paraId="11B59B21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l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vkey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7F0CEA9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D8FDBFA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//Add recipient</w:t>
      </w:r>
    </w:p>
    <w:p w14:paraId="02F6BFE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addAddre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E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F2C5EE6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6A9955"/>
          <w:sz w:val="21"/>
          <w:szCs w:val="21"/>
        </w:rPr>
        <w:t>//Finally send email</w:t>
      </w:r>
    </w:p>
    <w:p w14:paraId="74418BE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1A1E2E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ai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) </w:t>
      </w:r>
    </w:p>
    <w:p w14:paraId="0A8BAA97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{</w:t>
      </w:r>
    </w:p>
    <w:p w14:paraId="2B1C2C70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session_star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2E18666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_SESSION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message'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NID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0EDDC5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Location: Authentication.php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02B7F1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FB6EAF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</w:p>
    <w:p w14:paraId="17602719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}</w:t>
      </w:r>
    </w:p>
    <w:p w14:paraId="5EC8B41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    </w:t>
      </w:r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54B281B1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{</w:t>
      </w:r>
    </w:p>
    <w:p w14:paraId="5F26563D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Deleterow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mysqli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Delete from `user_information` where `user_information`.`NID NO` = '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NID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' 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CC7546D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$Deleterow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5FEB38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{</w:t>
      </w:r>
    </w:p>
    <w:p w14:paraId="7739813A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di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Message could not be sent. Mailer Error: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41F89B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}</w:t>
      </w:r>
    </w:p>
    <w:p w14:paraId="78F28D2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C1D745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}</w:t>
      </w:r>
    </w:p>
    <w:p w14:paraId="61044A5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CA43880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}</w:t>
      </w:r>
    </w:p>
    <w:p w14:paraId="43188B59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1FA6B11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58E5B94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0002539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Di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Enter your Date of Birth Correctly.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44D2CB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FB9E537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99B4A2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45792FA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552535CA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C586C0"/>
          <w:sz w:val="21"/>
          <w:szCs w:val="21"/>
        </w:rPr>
        <w:t>di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Please enter your NID number Correctly OR you are already registered.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F8D5B5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CF664C9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</w:p>
    <w:p w14:paraId="53854BB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BB74789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1401D41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AEE8D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3827F3C6" w14:textId="77777777" w:rsidR="004B316B" w:rsidRPr="004B316B" w:rsidRDefault="004B316B" w:rsidP="004B316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FBFCC9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C18439A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lang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en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9E62BE9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E2F4FA1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80E9FFE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harse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UTF-8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41C983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viewport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width=device-width, initial-scale=1.0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808074A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Vaccine Registration and Management System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0C7A2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Rstyle.css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4B6DC99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https://kit.fontawesome.com/a076d05399.js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639967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A4F79D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017ED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26D2E71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navbar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19B8171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content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5C17E1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logo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0F922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index.php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Vaccine Registration and Management System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F677CF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0313D6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menu-list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C0CC0E7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icon cancel-btn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05131C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fas fa-times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EEE97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98076F1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index.php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Home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5FD22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registration.php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Registration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70E9490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status.php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Registration Status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5662317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GetLogin.php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Vaccine card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A5D0DD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GetLogin.php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Vaccine Certificate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EE89478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WebPortalUserManual.pdf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Manual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B94B59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ul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307D85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icon menu-btn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F047EEA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fas fa-bars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A85BF01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FD8E0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53FC9A9" w14:textId="77777777" w:rsidR="004B316B" w:rsidRPr="004B316B" w:rsidRDefault="004B316B" w:rsidP="004B316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B284E1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outer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449495D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A902950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8DA233" w14:textId="77777777" w:rsidR="004B316B" w:rsidRPr="004B316B" w:rsidRDefault="004B316B" w:rsidP="004B316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F946AF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card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D7BFD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inner-box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card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EE6C96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card-front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6CA819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</w:p>
    <w:p w14:paraId="01DB3928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22C743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E7272A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7A4CB3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POST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8146A9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24B42B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options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C4AF7A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AGE: 35 or Above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custom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AGE: 35 or Above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30B18F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Government job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custom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Government job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BCA3D30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Private job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custom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Private job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89A1268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University Student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custom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University Student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9C113E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Infnt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custom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Infant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F260D09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1CF1D69" w14:textId="77777777" w:rsidR="004B316B" w:rsidRPr="004B316B" w:rsidRDefault="004B316B" w:rsidP="004B316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1A82AD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number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NID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input-box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Your NID No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required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B7FA6DD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date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DB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input-box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Date of Birt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required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B312755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input-box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Your Email ID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required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BEA07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pass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input-box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minlength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4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maxlength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10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required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71E3AE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CoPass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input-box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Confirm Password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required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14:paraId="0DC7D70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69169E8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398C9DD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Register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background-color:lime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input-box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785024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4B5DD60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</w:p>
    <w:p w14:paraId="3FFA757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</w:p>
    <w:p w14:paraId="0678CB38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318E248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CADD42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3B18B07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D2F6CBA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6AE599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2F70A1A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banner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A4B7A77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about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CA5D3D1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content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0BBAF5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title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41D80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80A167B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https://corona.gov.bd/?gclid=CjwKCAjw9uKIBhA8EiwAYPUS3NT1aqhKIvAlZh0jH0X_KkBCrrE15ZV10HJw6nRhlWYTeuWjKZ-xTxoCe40QAvD_BwE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Bangladesh Covid 19 Information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60D498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6CA4F2D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A4C65D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https://www.worldometers.info/coronavirus/"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World Covid 19 Information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EC942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li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1FC268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15E25C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3DB9031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nav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937864A" w14:textId="77777777" w:rsidR="004B316B" w:rsidRPr="004B316B" w:rsidRDefault="004B316B" w:rsidP="004B316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32277A3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F890FDD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4FC1FF"/>
          <w:sz w:val="21"/>
          <w:szCs w:val="21"/>
        </w:rPr>
        <w:t>body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querySelector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body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8325060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4FC1FF"/>
          <w:sz w:val="21"/>
          <w:szCs w:val="21"/>
        </w:rPr>
        <w:t>navbar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querySelector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.navbar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D424A76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4FC1FF"/>
          <w:sz w:val="21"/>
          <w:szCs w:val="21"/>
        </w:rPr>
        <w:t>menuBtn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querySelector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.menu-btn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32F9E07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316B">
        <w:rPr>
          <w:rFonts w:ascii="Consolas" w:eastAsia="Times New Roman" w:hAnsi="Consolas" w:cs="Times New Roman"/>
          <w:color w:val="4FC1FF"/>
          <w:sz w:val="21"/>
          <w:szCs w:val="21"/>
        </w:rPr>
        <w:t>cancelBtn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querySelector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.cancel-btn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4CE7AD7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menuBtn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onclick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04B4D2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navbar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show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3DC33E6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menuBtn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hide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1BFF120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disabled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B921013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D7F6C4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ancelBtn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onclick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C692B7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disabled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9B66302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navbar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show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500FC39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menuBtn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hide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1D8EEE7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A51BF60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window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onscroll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D27AD3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scrollY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r w:rsidRPr="004B316B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?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navbar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sticky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: 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navbar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9CDCFE"/>
          <w:sz w:val="21"/>
          <w:szCs w:val="21"/>
        </w:rPr>
        <w:t>classList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316B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316B">
        <w:rPr>
          <w:rFonts w:ascii="Consolas" w:eastAsia="Times New Roman" w:hAnsi="Consolas" w:cs="Times New Roman"/>
          <w:color w:val="CE9178"/>
          <w:sz w:val="21"/>
          <w:szCs w:val="21"/>
        </w:rPr>
        <w:t>"sticky"</w:t>
      </w: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62C80E0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458FB2C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4A8B31A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6EBF0C6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4808704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1C868EF" w14:textId="77777777" w:rsidR="004B316B" w:rsidRP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316B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4B316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06E99C7" w14:textId="78607AD1" w:rsidR="004B316B" w:rsidRDefault="004B316B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854936C" w14:textId="77777777" w:rsidR="00D73A21" w:rsidRPr="004B316B" w:rsidRDefault="00D73A21" w:rsidP="004B3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E22ACA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12"/>
      <w:footerReference w:type="default" r:id="rId13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DA884F" w14:textId="77777777" w:rsidR="00350C40" w:rsidRDefault="00350C40" w:rsidP="000742EE">
      <w:pPr>
        <w:spacing w:after="0" w:line="240" w:lineRule="auto"/>
      </w:pPr>
      <w:r>
        <w:separator/>
      </w:r>
    </w:p>
  </w:endnote>
  <w:endnote w:type="continuationSeparator" w:id="0">
    <w:p w14:paraId="2F058584" w14:textId="77777777" w:rsidR="00350C40" w:rsidRDefault="00350C40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03D86D" w14:textId="77777777" w:rsidR="00350C40" w:rsidRDefault="00350C40" w:rsidP="000742EE">
      <w:pPr>
        <w:spacing w:after="0" w:line="240" w:lineRule="auto"/>
      </w:pPr>
      <w:r>
        <w:separator/>
      </w:r>
    </w:p>
  </w:footnote>
  <w:footnote w:type="continuationSeparator" w:id="0">
    <w:p w14:paraId="1FF23F19" w14:textId="77777777" w:rsidR="00350C40" w:rsidRDefault="00350C40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2" w14:textId="272389DF" w:rsidR="000742EE" w:rsidRPr="007A6BC2" w:rsidRDefault="00981ECE" w:rsidP="00981ECE">
    <w:pPr>
      <w:pStyle w:val="Header"/>
      <w:jc w:val="center"/>
      <w:rPr>
        <w:color w:val="000000" w:themeColor="text1"/>
      </w:rPr>
    </w:pPr>
    <w:r>
      <w:rPr>
        <w:rFonts w:ascii="Times New Roman" w:hAnsi="Times New Roman" w:cs="Times New Roman"/>
        <w:b/>
        <w:color w:val="000000" w:themeColor="text1"/>
        <w:sz w:val="32"/>
      </w:rPr>
      <w:t>Vaccine Registration and Management Syste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8952162">
    <w:abstractNumId w:val="4"/>
  </w:num>
  <w:num w:numId="2" w16cid:durableId="815755777">
    <w:abstractNumId w:val="0"/>
  </w:num>
  <w:num w:numId="3" w16cid:durableId="1694841916">
    <w:abstractNumId w:val="3"/>
  </w:num>
  <w:num w:numId="4" w16cid:durableId="115417647">
    <w:abstractNumId w:val="1"/>
  </w:num>
  <w:num w:numId="5" w16cid:durableId="12141989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6245"/>
    <w:rsid w:val="0005670E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9AB"/>
    <w:rsid w:val="001A0F1C"/>
    <w:rsid w:val="001A162E"/>
    <w:rsid w:val="001A1A2F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C5C74"/>
    <w:rsid w:val="002F2F79"/>
    <w:rsid w:val="002F486B"/>
    <w:rsid w:val="00311AFB"/>
    <w:rsid w:val="00324B15"/>
    <w:rsid w:val="003256F5"/>
    <w:rsid w:val="003418DD"/>
    <w:rsid w:val="00346F86"/>
    <w:rsid w:val="00350C40"/>
    <w:rsid w:val="00356FA2"/>
    <w:rsid w:val="00364900"/>
    <w:rsid w:val="003801DB"/>
    <w:rsid w:val="003B7ADD"/>
    <w:rsid w:val="003F2C8A"/>
    <w:rsid w:val="00417BAC"/>
    <w:rsid w:val="00424AC6"/>
    <w:rsid w:val="00460CF5"/>
    <w:rsid w:val="00464A61"/>
    <w:rsid w:val="004B316B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A6BC2"/>
    <w:rsid w:val="007D1A38"/>
    <w:rsid w:val="007D7E60"/>
    <w:rsid w:val="007E5ED6"/>
    <w:rsid w:val="007F7BDF"/>
    <w:rsid w:val="00802516"/>
    <w:rsid w:val="00811870"/>
    <w:rsid w:val="0083240D"/>
    <w:rsid w:val="0085375A"/>
    <w:rsid w:val="008613F9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81ECE"/>
    <w:rsid w:val="00992684"/>
    <w:rsid w:val="00994645"/>
    <w:rsid w:val="009A4B6C"/>
    <w:rsid w:val="009C3768"/>
    <w:rsid w:val="009E350C"/>
    <w:rsid w:val="009E5953"/>
    <w:rsid w:val="00A06FF3"/>
    <w:rsid w:val="00A239B8"/>
    <w:rsid w:val="00A364BE"/>
    <w:rsid w:val="00A6293C"/>
    <w:rsid w:val="00A75654"/>
    <w:rsid w:val="00AA4374"/>
    <w:rsid w:val="00AD3451"/>
    <w:rsid w:val="00B35B5E"/>
    <w:rsid w:val="00B47E12"/>
    <w:rsid w:val="00B53994"/>
    <w:rsid w:val="00B57D96"/>
    <w:rsid w:val="00B66C92"/>
    <w:rsid w:val="00B764C0"/>
    <w:rsid w:val="00BD6686"/>
    <w:rsid w:val="00C01C3A"/>
    <w:rsid w:val="00C13B58"/>
    <w:rsid w:val="00CA3EBC"/>
    <w:rsid w:val="00CA7C65"/>
    <w:rsid w:val="00CB77AA"/>
    <w:rsid w:val="00CF0CF1"/>
    <w:rsid w:val="00D013B7"/>
    <w:rsid w:val="00D0165F"/>
    <w:rsid w:val="00D200D3"/>
    <w:rsid w:val="00D65FBD"/>
    <w:rsid w:val="00D721A1"/>
    <w:rsid w:val="00D73A21"/>
    <w:rsid w:val="00D91E27"/>
    <w:rsid w:val="00DB50E3"/>
    <w:rsid w:val="00DD092E"/>
    <w:rsid w:val="00E37CBC"/>
    <w:rsid w:val="00E62CA4"/>
    <w:rsid w:val="00E701EB"/>
    <w:rsid w:val="00EA22FB"/>
    <w:rsid w:val="00EC48DE"/>
    <w:rsid w:val="00EF3688"/>
    <w:rsid w:val="00F14108"/>
    <w:rsid w:val="00F31D53"/>
    <w:rsid w:val="00F32934"/>
    <w:rsid w:val="00F501CE"/>
    <w:rsid w:val="00F760E3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msonormal0">
    <w:name w:val="msonormal"/>
    <w:basedOn w:val="Normal"/>
    <w:rsid w:val="004B31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6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5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9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0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2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3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8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5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5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2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5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9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83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6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8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3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8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7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6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9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9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3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2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8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5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3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2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7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1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1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3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1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0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2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26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6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1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4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4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0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9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6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3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4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3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1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3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9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1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7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9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6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0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9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5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1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5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7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7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7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1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8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8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7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8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7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1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8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4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3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7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7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9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8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3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9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8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8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0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0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0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2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7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0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81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74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31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4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0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1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9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9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4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4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2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1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8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8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6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9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3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9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8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5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5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9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9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0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8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4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8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1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2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0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4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96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7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36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6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5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0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7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9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2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1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3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4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2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5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0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8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9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6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7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F518C3D7A8364DA733FDF9E814B61D" ma:contentTypeVersion="8" ma:contentTypeDescription="Create a new document." ma:contentTypeScope="" ma:versionID="2961b3fe9ab9744ac2a31bd68686b005">
  <xsd:schema xmlns:xsd="http://www.w3.org/2001/XMLSchema" xmlns:xs="http://www.w3.org/2001/XMLSchema" xmlns:p="http://schemas.microsoft.com/office/2006/metadata/properties" xmlns:ns2="8532f6ee-fd98-4ba3-94dd-7d35041e413e" xmlns:ns3="64e5f95c-e581-42c8-a9f6-ccea9232b8cc" targetNamespace="http://schemas.microsoft.com/office/2006/metadata/properties" ma:root="true" ma:fieldsID="deaba9dad9e9c34ccfd9dad56439995b" ns2:_="" ns3:_="">
    <xsd:import namespace="8532f6ee-fd98-4ba3-94dd-7d35041e413e"/>
    <xsd:import namespace="64e5f95c-e581-42c8-a9f6-ccea9232b8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32f6ee-fd98-4ba3-94dd-7d35041e41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e5f95c-e581-42c8-a9f6-ccea9232b8c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EACC668-38C7-45A4-883F-0FD8DBA597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32f6ee-fd98-4ba3-94dd-7d35041e413e"/>
    <ds:schemaRef ds:uri="64e5f95c-e581-42c8-a9f6-ccea9232b8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706BE95-102E-4F06-BE6F-CB0A764437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150635-AE03-484D-B68A-5588735FD85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5</Pages>
  <Words>2917</Words>
  <Characters>16627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19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Asif Anower</cp:lastModifiedBy>
  <cp:revision>3</cp:revision>
  <dcterms:created xsi:type="dcterms:W3CDTF">2022-04-20T17:48:00Z</dcterms:created>
  <dcterms:modified xsi:type="dcterms:W3CDTF">2022-04-20T17:51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F518C3D7A8364DA733FDF9E814B61D</vt:lpwstr>
  </property>
</Properties>
</file>